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d3f3be76bfcf3a88a062aadcab92c2416cd8fe4"/>
    <w:p>
      <w:pPr>
        <w:pStyle w:val="Heading3"/>
      </w:pPr>
      <w:r>
        <w:t xml:space="preserve">Информационные материалы для размещения на официальных сайтах региональных органов исполнительной власти/муниципальных образований субъекта Российской Федерации информацию о вступлении в силу требований по маркировке средствами идентификации</w:t>
      </w:r>
    </w:p>
    <w:p>
      <w:pPr>
        <w:pStyle w:val="FirstParagraph"/>
      </w:pPr>
      <w:r>
        <w:t xml:space="preserve">16.12.2024</w:t>
      </w:r>
    </w:p>
    <w:p>
      <w:pPr>
        <w:pStyle w:val="BodyText"/>
      </w:pPr>
      <w:r>
        <w:t xml:space="preserve">Постановлением Правительства Российской Федерации от 21 ноября</w:t>
      </w:r>
      <w:r>
        <w:br/>
      </w:r>
      <w:r>
        <w:t xml:space="preserve">2023 г. № 1944 утверждены:</w:t>
      </w:r>
    </w:p>
    <w:p>
      <w:pPr>
        <w:pStyle w:val="BodyText"/>
      </w:pPr>
      <w:r>
        <w:t xml:space="preserve">- перечень случаев, при которых продажа товаров, подлежащих обязательной маркировке средствами идентификации, запрещена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 о таких товарах, и особенностей внедрения указанного запрета в отношении отдельных товаров;</w:t>
      </w:r>
    </w:p>
    <w:p>
      <w:pPr>
        <w:pStyle w:val="BodyText"/>
      </w:pPr>
      <w:r>
        <w:t xml:space="preserve">- Правила применения запрета продажи товаров, подлежащих обязательной маркировке средствами идентификации, на основании информации, содержащейся в государственной информационной системе мониторинга за оборотом товаров, подлежащих обязательной маркировке средствами идентификации, или отсутствия в указанной государственной информационной системе необходимой информации, в том числе правил получения информации из указанной государственной информационной системы (далее соответственно – Правила запрета, Перечень случаев).</w:t>
      </w:r>
    </w:p>
    <w:p>
      <w:pPr>
        <w:pStyle w:val="BodyText"/>
      </w:pPr>
      <w:r>
        <w:t xml:space="preserve">Согласно срокам введения запрета розничной продажи товаров на основании информации, полученной из информационной системы мониторинга, в режиме реального времени (в режиме онлайн), предусмотренными Перечнем случаев:</w:t>
      </w:r>
    </w:p>
    <w:p>
      <w:pPr>
        <w:pStyle w:val="BodyText"/>
      </w:pPr>
      <w:r>
        <w:t xml:space="preserve">- с 1 ноября 2024 г. вступают в силу требования по проверке кода маркировки при продаже пива и слабоалкогольных напитков, упакованных в потребительские упаковки</w:t>
      </w:r>
      <w:hyperlink r:id="rId20">
        <w:r>
          <w:rPr>
            <w:rStyle w:val="Hyperlink"/>
          </w:rPr>
          <w:t xml:space="preserve">[1]</w:t>
        </w:r>
      </w:hyperlink>
      <w:r>
        <w:t xml:space="preserve">, парфюмерно-косметической продукции, предназначенной для гигиены рук, с заявленным в маркировке потребительской упаковки антимикробным действием, а также кожных антисептиков - дезинфицирующих средств</w:t>
      </w:r>
      <w:hyperlink r:id="rId21">
        <w:r>
          <w:rPr>
            <w:rStyle w:val="Hyperlink"/>
          </w:rPr>
          <w:t xml:space="preserve">[2]</w:t>
        </w:r>
      </w:hyperlink>
      <w:r>
        <w:t xml:space="preserve">, биологически активных добавок к пище</w:t>
      </w:r>
      <w:hyperlink r:id="rId22">
        <w:r>
          <w:rPr>
            <w:rStyle w:val="Hyperlink"/>
          </w:rPr>
          <w:t xml:space="preserve">[3]</w:t>
        </w:r>
      </w:hyperlink>
      <w:r>
        <w:t xml:space="preserve">, обувных товаров</w:t>
      </w:r>
      <w:hyperlink r:id="rId23">
        <w:r>
          <w:rPr>
            <w:rStyle w:val="Hyperlink"/>
          </w:rPr>
          <w:t xml:space="preserve">[4]</w:t>
        </w:r>
      </w:hyperlink>
      <w:r>
        <w:t xml:space="preserve">, товаров легкой промышленности</w:t>
      </w:r>
      <w:hyperlink r:id="rId24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фототоваров</w:t>
      </w:r>
      <w:hyperlink r:id="rId25">
        <w:r>
          <w:rPr>
            <w:rStyle w:val="Hyperlink"/>
          </w:rPr>
          <w:t xml:space="preserve">[6]</w:t>
        </w:r>
      </w:hyperlink>
      <w:r>
        <w:t xml:space="preserve">, шин</w:t>
      </w:r>
      <w:hyperlink r:id="rId26">
        <w:r>
          <w:rPr>
            <w:rStyle w:val="Hyperlink"/>
          </w:rPr>
          <w:t xml:space="preserve">[7]</w:t>
        </w:r>
      </w:hyperlink>
      <w:r>
        <w:t xml:space="preserve">, духов и туалетной воды</w:t>
      </w:r>
      <w:hyperlink r:id="rId27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Пунктом 6 Правил запрета предусмотрено, что продавец не вправе осуществлять розничную продажу товара при наличии одного или нескольких случаев, указанных в Перечне.</w:t>
      </w:r>
    </w:p>
    <w:p>
      <w:pPr>
        <w:pStyle w:val="BodyText"/>
      </w:pPr>
      <w:r>
        <w:t xml:space="preserve">Справочные материалы по вопросу введения запрета продажи товаров, подлежащих обязательной маркировке средствами идентификации, прилагаются к настоящему письму, а также доступны по ссылкам:</w:t>
      </w:r>
    </w:p>
    <w:p>
      <w:pPr>
        <w:pStyle w:val="BodyText"/>
      </w:pPr>
      <w:r>
        <w:t xml:space="preserve">- Разрешительный режим на кассах</w:t>
      </w:r>
      <w:r>
        <w:t xml:space="preserve"> </w:t>
      </w:r>
      <w:hyperlink r:id="rId28">
        <w:r>
          <w:rPr>
            <w:rStyle w:val="Hyperlink"/>
          </w:rPr>
          <w:t xml:space="preserve">https://markirovka.ru/community/rezhim-proverok-na-kassakh/rezhim-proverok-na-kassakh</w:t>
        </w:r>
      </w:hyperlink>
      <w:r>
        <w:t xml:space="preserve">;</w:t>
      </w:r>
    </w:p>
    <w:p>
      <w:pPr>
        <w:pStyle w:val="BodyText"/>
      </w:pPr>
      <w:r>
        <w:t xml:space="preserve">- Листовки со справочной информацией:</w:t>
      </w:r>
    </w:p>
    <w:p>
      <w:pPr>
        <w:pStyle w:val="BodyText"/>
      </w:pP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https://xn--80ajghhoc2aj1c8b.xn--p1ai/business/projects/beer/helper/</w:t>
        </w:r>
      </w:hyperlink>
    </w:p>
    <w:p>
      <w:pPr>
        <w:pStyle w:val="BodyText"/>
      </w:pPr>
      <w:r>
        <w:t xml:space="preserve">-</w:t>
      </w:r>
      <w:hyperlink r:id="rId30">
        <w:r>
          <w:rPr>
            <w:rStyle w:val="Hyperlink"/>
          </w:rPr>
          <w:t xml:space="preserve">https://xn--80ajghhoc2aj1c8b.xn--p1ai/business/projects/antiseptic/checkout/helper/</w:t>
        </w:r>
      </w:hyperlink>
    </w:p>
    <w:p>
      <w:pPr>
        <w:pStyle w:val="BodyText"/>
      </w:pPr>
      <w:r>
        <w:t xml:space="preserve">-</w:t>
      </w:r>
      <w:hyperlink r:id="rId31">
        <w:r>
          <w:rPr>
            <w:rStyle w:val="Hyperlink"/>
          </w:rPr>
          <w:t xml:space="preserve">https://xn--80ajghhoc2aj1c8b.xn--p1ai/business/projects/dietarysup/checkout/helper/</w:t>
        </w:r>
      </w:hyperlink>
    </w:p>
    <w:p>
      <w:pPr>
        <w:pStyle w:val="BodyText"/>
      </w:pPr>
      <w:r>
        <w:t xml:space="preserve">-</w:t>
      </w:r>
      <w:hyperlink r:id="rId32">
        <w:r>
          <w:rPr>
            <w:rStyle w:val="Hyperlink"/>
          </w:rPr>
          <w:t xml:space="preserve">https://xn--80ajghhoc2aj1c8b.xn--p1ai/business/projects/footwear/checkout/helper/</w:t>
        </w:r>
      </w:hyperlink>
    </w:p>
    <w:p>
      <w:pPr>
        <w:pStyle w:val="BodyText"/>
      </w:pPr>
      <w:r>
        <w:t xml:space="preserve">-</w:t>
      </w:r>
      <w:hyperlink r:id="rId33">
        <w:r>
          <w:rPr>
            <w:rStyle w:val="Hyperlink"/>
          </w:rPr>
          <w:t xml:space="preserve">https://xn--80ajghhoc2aj1c8b.xn--p1ai/business/projects/light_industry/checkout/helper/</w:t>
        </w:r>
      </w:hyperlink>
    </w:p>
    <w:p>
      <w:pPr>
        <w:pStyle w:val="BodyText"/>
      </w:pPr>
      <w:r>
        <w:t xml:space="preserve">-</w:t>
      </w:r>
      <w:hyperlink r:id="rId34">
        <w:r>
          <w:rPr>
            <w:rStyle w:val="Hyperlink"/>
          </w:rPr>
          <w:t xml:space="preserve">https://xn--80ajghhoc2aj1c8b.xn--p1ai/business/projects/photo_cameras_and_flashbulbs/checkout/helper/</w:t>
        </w:r>
      </w:hyperlink>
    </w:p>
    <w:p>
      <w:pPr>
        <w:pStyle w:val="BodyText"/>
      </w:pPr>
      <w:r>
        <w:t xml:space="preserve">-</w:t>
      </w:r>
      <w:hyperlink r:id="rId35">
        <w:r>
          <w:rPr>
            <w:rStyle w:val="Hyperlink"/>
          </w:rPr>
          <w:t xml:space="preserve">https://xn--80ajghhoc2aj1c8b.xn--p1ai/business/projects/tyres/checkout/helper/</w:t>
        </w:r>
      </w:hyperlink>
    </w:p>
    <w:p>
      <w:pPr>
        <w:pStyle w:val="BodyText"/>
      </w:pPr>
      <w:r>
        <w:t xml:space="preserve">-</w:t>
      </w:r>
      <w:hyperlink r:id="rId36">
        <w:r>
          <w:rPr>
            <w:rStyle w:val="Hyperlink"/>
          </w:rPr>
          <w:t xml:space="preserve">https://xn--80ajghhoc2aj1c8b.xn--p1ai/business/projects/perfumes/checkout/helper/</w:t>
        </w:r>
      </w:hyperlink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38" w:name="ftn1"/>
    <w:p>
      <w:pPr>
        <w:pStyle w:val="FirstParagraph"/>
      </w:pPr>
      <w:hyperlink r:id="rId37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0 ноября 2022 г. № 2173</w:t>
      </w:r>
    </w:p>
    <w:bookmarkEnd w:id="38"/>
    <w:bookmarkStart w:id="41" w:name="ftn2"/>
    <w:p>
      <w:pPr>
        <w:pStyle w:val="BodyText"/>
      </w:pPr>
      <w:hyperlink r:id="rId39">
        <w:r>
          <w:rPr>
            <w:rStyle w:val="Hyperlink"/>
          </w:rPr>
          <w:t xml:space="preserve">[2]</w:t>
        </w:r>
      </w:hyperlink>
      <w:r>
        <w:t xml:space="preserve"> </w:t>
      </w:r>
      <w:bookmarkStart w:id="40" w:name="Xde2bd084dd9a19ea3af2cb8e525a7e3bccf9cdc"/>
      <w:r>
        <w:t xml:space="preserve">Товары, подлежащие маркировке средствами идентификации в соответствии с постановлением Правительства Российской Федерации</w:t>
      </w:r>
      <w:bookmarkEnd w:id="40"/>
      <w:r>
        <w:t xml:space="preserve"> </w:t>
      </w:r>
      <w:r>
        <w:t xml:space="preserve">от 30 мая 2023 г. № 870</w:t>
      </w:r>
    </w:p>
    <w:bookmarkEnd w:id="41"/>
    <w:bookmarkStart w:id="43" w:name="ftn3"/>
    <w:p>
      <w:pPr>
        <w:pStyle w:val="BodyText"/>
      </w:pPr>
      <w:hyperlink r:id="rId42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мая 2023 г. N 886</w:t>
      </w:r>
    </w:p>
    <w:bookmarkEnd w:id="43"/>
    <w:bookmarkStart w:id="45" w:name="ftn4"/>
    <w:p>
      <w:pPr>
        <w:pStyle w:val="BodyText"/>
      </w:pPr>
      <w:hyperlink r:id="rId4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5 июля 2019 г. № 860</w:t>
      </w:r>
    </w:p>
    <w:bookmarkEnd w:id="45"/>
    <w:bookmarkStart w:id="47" w:name="ftn5"/>
    <w:p>
      <w:pPr>
        <w:pStyle w:val="BodyText"/>
      </w:pPr>
      <w:hyperlink r:id="rId4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1956</w:t>
      </w:r>
    </w:p>
    <w:bookmarkEnd w:id="47"/>
    <w:bookmarkStart w:id="49" w:name="ftn6"/>
    <w:p>
      <w:pPr>
        <w:pStyle w:val="BodyText"/>
      </w:pPr>
      <w:hyperlink r:id="rId4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3</w:t>
      </w:r>
    </w:p>
    <w:bookmarkEnd w:id="49"/>
    <w:bookmarkStart w:id="51" w:name="ftn7"/>
    <w:p>
      <w:pPr>
        <w:pStyle w:val="BodyText"/>
      </w:pPr>
      <w:hyperlink r:id="rId50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8</w:t>
      </w:r>
    </w:p>
    <w:bookmarkEnd w:id="51"/>
    <w:bookmarkStart w:id="53" w:name="ftn8"/>
    <w:p>
      <w:pPr>
        <w:pStyle w:val="BodyText"/>
      </w:pPr>
      <w:hyperlink r:id="rId5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Товары, подлежащие маркировке средствами идентификации в соответствии с постановлением Правительства Российской Федерации от 31 декабря 2019 г. № 1957</w:t>
      </w:r>
    </w:p>
    <w:bookmarkEnd w:id="53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4">
        <w:r>
          <w:rPr>
            <w:rStyle w:val="Hyperlink"/>
          </w:rPr>
          <w:t xml:space="preserve">http://bv.mos.ru/presscenter/news-district/detail/12721089.html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le:///C:/Users/VasilchenkovaSG1/Downloads/%D0%A0%D0%A0%208%20%D0%B3%D1%80%D1%83%D0%BF%D0%BF%201%20%D0%BD%D0%BE%D1%8F%D0%B1%D1%80%D1%8F%20%D0%B2%20%D1%80%D0%B5%D0%B3%D0%B8%D0%BE%D0%BD%D1%8B.docx#_ftn1" TargetMode="External" /><Relationship Type="http://schemas.openxmlformats.org/officeDocument/2006/relationships/hyperlink" Id="rId21" Target="file:///C:/Users/VasilchenkovaSG1/Downloads/%D0%A0%D0%A0%208%20%D0%B3%D1%80%D1%83%D0%BF%D0%BF%201%20%D0%BD%D0%BE%D1%8F%D0%B1%D1%80%D1%8F%20%D0%B2%20%D1%80%D0%B5%D0%B3%D0%B8%D0%BE%D0%BD%D1%8B.docx#_ftn2" TargetMode="External" /><Relationship Type="http://schemas.openxmlformats.org/officeDocument/2006/relationships/hyperlink" Id="rId22" Target="file:///C:/Users/VasilchenkovaSG1/Downloads/%D0%A0%D0%A0%208%20%D0%B3%D1%80%D1%83%D0%BF%D0%BF%201%20%D0%BD%D0%BE%D1%8F%D0%B1%D1%80%D1%8F%20%D0%B2%20%D1%80%D0%B5%D0%B3%D0%B8%D0%BE%D0%BD%D1%8B.docx#_ftn3" TargetMode="External" /><Relationship Type="http://schemas.openxmlformats.org/officeDocument/2006/relationships/hyperlink" Id="rId23" Target="file:///C:/Users/VasilchenkovaSG1/Downloads/%D0%A0%D0%A0%208%20%D0%B3%D1%80%D1%83%D0%BF%D0%BF%201%20%D0%BD%D0%BE%D1%8F%D0%B1%D1%80%D1%8F%20%D0%B2%20%D1%80%D0%B5%D0%B3%D0%B8%D0%BE%D0%BD%D1%8B.docx#_ftn4" TargetMode="External" /><Relationship Type="http://schemas.openxmlformats.org/officeDocument/2006/relationships/hyperlink" Id="rId24" Target="file:///C:/Users/VasilchenkovaSG1/Downloads/%D0%A0%D0%A0%208%20%D0%B3%D1%80%D1%83%D0%BF%D0%BF%201%20%D0%BD%D0%BE%D1%8F%D0%B1%D1%80%D1%8F%20%D0%B2%20%D1%80%D0%B5%D0%B3%D0%B8%D0%BE%D0%BD%D1%8B.docx#_ftn5" TargetMode="External" /><Relationship Type="http://schemas.openxmlformats.org/officeDocument/2006/relationships/hyperlink" Id="rId25" Target="file:///C:/Users/VasilchenkovaSG1/Downloads/%D0%A0%D0%A0%208%20%D0%B3%D1%80%D1%83%D0%BF%D0%BF%201%20%D0%BD%D0%BE%D1%8F%D0%B1%D1%80%D1%8F%20%D0%B2%20%D1%80%D0%B5%D0%B3%D0%B8%D0%BE%D0%BD%D1%8B.docx#_ftn6" TargetMode="External" /><Relationship Type="http://schemas.openxmlformats.org/officeDocument/2006/relationships/hyperlink" Id="rId26" Target="file:///C:/Users/VasilchenkovaSG1/Downloads/%D0%A0%D0%A0%208%20%D0%B3%D1%80%D1%83%D0%BF%D0%BF%201%20%D0%BD%D0%BE%D1%8F%D0%B1%D1%80%D1%8F%20%D0%B2%20%D1%80%D0%B5%D0%B3%D0%B8%D0%BE%D0%BD%D1%8B.docx#_ftn7" TargetMode="External" /><Relationship Type="http://schemas.openxmlformats.org/officeDocument/2006/relationships/hyperlink" Id="rId27" Target="file:///C:/Users/VasilchenkovaSG1/Downloads/%D0%A0%D0%A0%208%20%D0%B3%D1%80%D1%83%D0%BF%D0%BF%201%20%D0%BD%D0%BE%D1%8F%D0%B1%D1%80%D1%8F%20%D0%B2%20%D1%80%D0%B5%D0%B3%D0%B8%D0%BE%D0%BD%D1%8B.docx#_ftn8" TargetMode="External" /><Relationship Type="http://schemas.openxmlformats.org/officeDocument/2006/relationships/hyperlink" Id="rId37" Target="file:///C:/Users/VasilchenkovaSG1/Downloads/%D0%A0%D0%A0%208%20%D0%B3%D1%80%D1%83%D0%BF%D0%BF%201%20%D0%BD%D0%BE%D1%8F%D0%B1%D1%80%D1%8F%20%D0%B2%20%D1%80%D0%B5%D0%B3%D0%B8%D0%BE%D0%BD%D1%8B.docx#_ftnref1" TargetMode="External" /><Relationship Type="http://schemas.openxmlformats.org/officeDocument/2006/relationships/hyperlink" Id="rId39" Target="file:///C:/Users/VasilchenkovaSG1/Downloads/%D0%A0%D0%A0%208%20%D0%B3%D1%80%D1%83%D0%BF%D0%BF%201%20%D0%BD%D0%BE%D1%8F%D0%B1%D1%80%D1%8F%20%D0%B2%20%D1%80%D0%B5%D0%B3%D0%B8%D0%BE%D0%BD%D1%8B.docx#_ftnref2" TargetMode="External" /><Relationship Type="http://schemas.openxmlformats.org/officeDocument/2006/relationships/hyperlink" Id="rId42" Target="file:///C:/Users/VasilchenkovaSG1/Downloads/%D0%A0%D0%A0%208%20%D0%B3%D1%80%D1%83%D0%BF%D0%BF%201%20%D0%BD%D0%BE%D1%8F%D0%B1%D1%80%D1%8F%20%D0%B2%20%D1%80%D0%B5%D0%B3%D0%B8%D0%BE%D0%BD%D1%8B.docx#_ftnref3" TargetMode="External" /><Relationship Type="http://schemas.openxmlformats.org/officeDocument/2006/relationships/hyperlink" Id="rId44" Target="file:///C:/Users/VasilchenkovaSG1/Downloads/%D0%A0%D0%A0%208%20%D0%B3%D1%80%D1%83%D0%BF%D0%BF%201%20%D0%BD%D0%BE%D1%8F%D0%B1%D1%80%D1%8F%20%D0%B2%20%D1%80%D0%B5%D0%B3%D0%B8%D0%BE%D0%BD%D1%8B.docx#_ftnref4" TargetMode="External" /><Relationship Type="http://schemas.openxmlformats.org/officeDocument/2006/relationships/hyperlink" Id="rId46" Target="file:///C:/Users/VasilchenkovaSG1/Downloads/%D0%A0%D0%A0%208%20%D0%B3%D1%80%D1%83%D0%BF%D0%BF%201%20%D0%BD%D0%BE%D1%8F%D0%B1%D1%80%D1%8F%20%D0%B2%20%D1%80%D0%B5%D0%B3%D0%B8%D0%BE%D0%BD%D1%8B.docx#_ftnref5" TargetMode="External" /><Relationship Type="http://schemas.openxmlformats.org/officeDocument/2006/relationships/hyperlink" Id="rId48" Target="file:///C:/Users/VasilchenkovaSG1/Downloads/%D0%A0%D0%A0%208%20%D0%B3%D1%80%D1%83%D0%BF%D0%BF%201%20%D0%BD%D0%BE%D1%8F%D0%B1%D1%80%D1%8F%20%D0%B2%20%D1%80%D0%B5%D0%B3%D0%B8%D0%BE%D0%BD%D1%8B.docx#_ftnref6" TargetMode="External" /><Relationship Type="http://schemas.openxmlformats.org/officeDocument/2006/relationships/hyperlink" Id="rId50" Target="file:///C:/Users/VasilchenkovaSG1/Downloads/%D0%A0%D0%A0%208%20%D0%B3%D1%80%D1%83%D0%BF%D0%BF%201%20%D0%BD%D0%BE%D1%8F%D0%B1%D1%80%D1%8F%20%D0%B2%20%D1%80%D0%B5%D0%B3%D0%B8%D0%BE%D0%BD%D1%8B.docx#_ftnref7" TargetMode="External" /><Relationship Type="http://schemas.openxmlformats.org/officeDocument/2006/relationships/hyperlink" Id="rId52" Target="file:///C:/Users/VasilchenkovaSG1/Downloads/%D0%A0%D0%A0%208%20%D0%B3%D1%80%D1%83%D0%BF%D0%BF%201%20%D0%BD%D0%BE%D1%8F%D0%B1%D1%80%D1%8F%20%D0%B2%20%D1%80%D0%B5%D0%B3%D0%B8%D0%BE%D0%BD%D1%8B.docx#_ftnref8" TargetMode="External" /><Relationship Type="http://schemas.openxmlformats.org/officeDocument/2006/relationships/hyperlink" Id="rId55" Target="http://bv.mos.ru" TargetMode="External" /><Relationship Type="http://schemas.openxmlformats.org/officeDocument/2006/relationships/hyperlink" Id="rId54" Target="http://bv.mos.ru/presscenter/news-district/detail/12721089.html" TargetMode="External" /><Relationship Type="http://schemas.openxmlformats.org/officeDocument/2006/relationships/hyperlink" Id="rId28" Target="https://markirovka.ru/community/rezhim-proverok-na-kassakh/rezhim-proverok-na-kassakh" TargetMode="External" /><Relationship Type="http://schemas.openxmlformats.org/officeDocument/2006/relationships/hyperlink" Id="rId30" Target="https://xn--80ajghhoc2aj1c8b.xn--p1ai/business/projects/antiseptic/checkout/helper/" TargetMode="External" /><Relationship Type="http://schemas.openxmlformats.org/officeDocument/2006/relationships/hyperlink" Id="rId29" Target="https://xn--80ajghhoc2aj1c8b.xn--p1ai/business/projects/beer/helper/" TargetMode="External" /><Relationship Type="http://schemas.openxmlformats.org/officeDocument/2006/relationships/hyperlink" Id="rId31" Target="https://xn--80ajghhoc2aj1c8b.xn--p1ai/business/projects/dietarysup/checkout/helper/" TargetMode="External" /><Relationship Type="http://schemas.openxmlformats.org/officeDocument/2006/relationships/hyperlink" Id="rId32" Target="https://xn--80ajghhoc2aj1c8b.xn--p1ai/business/projects/footwear/checkout/helper/" TargetMode="External" /><Relationship Type="http://schemas.openxmlformats.org/officeDocument/2006/relationships/hyperlink" Id="rId33" Target="https://xn--80ajghhoc2aj1c8b.xn--p1ai/business/projects/light_industry/checkout/helper/" TargetMode="External" /><Relationship Type="http://schemas.openxmlformats.org/officeDocument/2006/relationships/hyperlink" Id="rId36" Target="https://xn--80ajghhoc2aj1c8b.xn--p1ai/business/projects/perfumes/checkout/helper/" TargetMode="External" /><Relationship Type="http://schemas.openxmlformats.org/officeDocument/2006/relationships/hyperlink" Id="rId34" Target="https://xn--80ajghhoc2aj1c8b.xn--p1ai/business/projects/photo_cameras_and_flashbulbs/checkout/helper/" TargetMode="External" /><Relationship Type="http://schemas.openxmlformats.org/officeDocument/2006/relationships/hyperlink" Id="rId35" Target="https://xn--80ajghhoc2aj1c8b.xn--p1ai/business/projects/tyres/checkout/help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C:/Users/VasilchenkovaSG1/Downloads/%D0%A0%D0%A0%208%20%D0%B3%D1%80%D1%83%D0%BF%D0%BF%201%20%D0%BD%D0%BE%D1%8F%D0%B1%D1%80%D1%8F%20%D0%B2%20%D1%80%D0%B5%D0%B3%D0%B8%D0%BE%D0%BD%D1%8B.docx#_ftn1" TargetMode="External" /><Relationship Type="http://schemas.openxmlformats.org/officeDocument/2006/relationships/hyperlink" Id="rId21" Target="file:///C:/Users/VasilchenkovaSG1/Downloads/%D0%A0%D0%A0%208%20%D0%B3%D1%80%D1%83%D0%BF%D0%BF%201%20%D0%BD%D0%BE%D1%8F%D0%B1%D1%80%D1%8F%20%D0%B2%20%D1%80%D0%B5%D0%B3%D0%B8%D0%BE%D0%BD%D1%8B.docx#_ftn2" TargetMode="External" /><Relationship Type="http://schemas.openxmlformats.org/officeDocument/2006/relationships/hyperlink" Id="rId22" Target="file:///C:/Users/VasilchenkovaSG1/Downloads/%D0%A0%D0%A0%208%20%D0%B3%D1%80%D1%83%D0%BF%D0%BF%201%20%D0%BD%D0%BE%D1%8F%D0%B1%D1%80%D1%8F%20%D0%B2%20%D1%80%D0%B5%D0%B3%D0%B8%D0%BE%D0%BD%D1%8B.docx#_ftn3" TargetMode="External" /><Relationship Type="http://schemas.openxmlformats.org/officeDocument/2006/relationships/hyperlink" Id="rId23" Target="file:///C:/Users/VasilchenkovaSG1/Downloads/%D0%A0%D0%A0%208%20%D0%B3%D1%80%D1%83%D0%BF%D0%BF%201%20%D0%BD%D0%BE%D1%8F%D0%B1%D1%80%D1%8F%20%D0%B2%20%D1%80%D0%B5%D0%B3%D0%B8%D0%BE%D0%BD%D1%8B.docx#_ftn4" TargetMode="External" /><Relationship Type="http://schemas.openxmlformats.org/officeDocument/2006/relationships/hyperlink" Id="rId24" Target="file:///C:/Users/VasilchenkovaSG1/Downloads/%D0%A0%D0%A0%208%20%D0%B3%D1%80%D1%83%D0%BF%D0%BF%201%20%D0%BD%D0%BE%D1%8F%D0%B1%D1%80%D1%8F%20%D0%B2%20%D1%80%D0%B5%D0%B3%D0%B8%D0%BE%D0%BD%D1%8B.docx#_ftn5" TargetMode="External" /><Relationship Type="http://schemas.openxmlformats.org/officeDocument/2006/relationships/hyperlink" Id="rId25" Target="file:///C:/Users/VasilchenkovaSG1/Downloads/%D0%A0%D0%A0%208%20%D0%B3%D1%80%D1%83%D0%BF%D0%BF%201%20%D0%BD%D0%BE%D1%8F%D0%B1%D1%80%D1%8F%20%D0%B2%20%D1%80%D0%B5%D0%B3%D0%B8%D0%BE%D0%BD%D1%8B.docx#_ftn6" TargetMode="External" /><Relationship Type="http://schemas.openxmlformats.org/officeDocument/2006/relationships/hyperlink" Id="rId26" Target="file:///C:/Users/VasilchenkovaSG1/Downloads/%D0%A0%D0%A0%208%20%D0%B3%D1%80%D1%83%D0%BF%D0%BF%201%20%D0%BD%D0%BE%D1%8F%D0%B1%D1%80%D1%8F%20%D0%B2%20%D1%80%D0%B5%D0%B3%D0%B8%D0%BE%D0%BD%D1%8B.docx#_ftn7" TargetMode="External" /><Relationship Type="http://schemas.openxmlformats.org/officeDocument/2006/relationships/hyperlink" Id="rId27" Target="file:///C:/Users/VasilchenkovaSG1/Downloads/%D0%A0%D0%A0%208%20%D0%B3%D1%80%D1%83%D0%BF%D0%BF%201%20%D0%BD%D0%BE%D1%8F%D0%B1%D1%80%D1%8F%20%D0%B2%20%D1%80%D0%B5%D0%B3%D0%B8%D0%BE%D0%BD%D1%8B.docx#_ftn8" TargetMode="External" /><Relationship Type="http://schemas.openxmlformats.org/officeDocument/2006/relationships/hyperlink" Id="rId37" Target="file:///C:/Users/VasilchenkovaSG1/Downloads/%D0%A0%D0%A0%208%20%D0%B3%D1%80%D1%83%D0%BF%D0%BF%201%20%D0%BD%D0%BE%D1%8F%D0%B1%D1%80%D1%8F%20%D0%B2%20%D1%80%D0%B5%D0%B3%D0%B8%D0%BE%D0%BD%D1%8B.docx#_ftnref1" TargetMode="External" /><Relationship Type="http://schemas.openxmlformats.org/officeDocument/2006/relationships/hyperlink" Id="rId39" Target="file:///C:/Users/VasilchenkovaSG1/Downloads/%D0%A0%D0%A0%208%20%D0%B3%D1%80%D1%83%D0%BF%D0%BF%201%20%D0%BD%D0%BE%D1%8F%D0%B1%D1%80%D1%8F%20%D0%B2%20%D1%80%D0%B5%D0%B3%D0%B8%D0%BE%D0%BD%D1%8B.docx#_ftnref2" TargetMode="External" /><Relationship Type="http://schemas.openxmlformats.org/officeDocument/2006/relationships/hyperlink" Id="rId42" Target="file:///C:/Users/VasilchenkovaSG1/Downloads/%D0%A0%D0%A0%208%20%D0%B3%D1%80%D1%83%D0%BF%D0%BF%201%20%D0%BD%D0%BE%D1%8F%D0%B1%D1%80%D1%8F%20%D0%B2%20%D1%80%D0%B5%D0%B3%D0%B8%D0%BE%D0%BD%D1%8B.docx#_ftnref3" TargetMode="External" /><Relationship Type="http://schemas.openxmlformats.org/officeDocument/2006/relationships/hyperlink" Id="rId44" Target="file:///C:/Users/VasilchenkovaSG1/Downloads/%D0%A0%D0%A0%208%20%D0%B3%D1%80%D1%83%D0%BF%D0%BF%201%20%D0%BD%D0%BE%D1%8F%D0%B1%D1%80%D1%8F%20%D0%B2%20%D1%80%D0%B5%D0%B3%D0%B8%D0%BE%D0%BD%D1%8B.docx#_ftnref4" TargetMode="External" /><Relationship Type="http://schemas.openxmlformats.org/officeDocument/2006/relationships/hyperlink" Id="rId46" Target="file:///C:/Users/VasilchenkovaSG1/Downloads/%D0%A0%D0%A0%208%20%D0%B3%D1%80%D1%83%D0%BF%D0%BF%201%20%D0%BD%D0%BE%D1%8F%D0%B1%D1%80%D1%8F%20%D0%B2%20%D1%80%D0%B5%D0%B3%D0%B8%D0%BE%D0%BD%D1%8B.docx#_ftnref5" TargetMode="External" /><Relationship Type="http://schemas.openxmlformats.org/officeDocument/2006/relationships/hyperlink" Id="rId48" Target="file:///C:/Users/VasilchenkovaSG1/Downloads/%D0%A0%D0%A0%208%20%D0%B3%D1%80%D1%83%D0%BF%D0%BF%201%20%D0%BD%D0%BE%D1%8F%D0%B1%D1%80%D1%8F%20%D0%B2%20%D1%80%D0%B5%D0%B3%D0%B8%D0%BE%D0%BD%D1%8B.docx#_ftnref6" TargetMode="External" /><Relationship Type="http://schemas.openxmlformats.org/officeDocument/2006/relationships/hyperlink" Id="rId50" Target="file:///C:/Users/VasilchenkovaSG1/Downloads/%D0%A0%D0%A0%208%20%D0%B3%D1%80%D1%83%D0%BF%D0%BF%201%20%D0%BD%D0%BE%D1%8F%D0%B1%D1%80%D1%8F%20%D0%B2%20%D1%80%D0%B5%D0%B3%D0%B8%D0%BE%D0%BD%D1%8B.docx#_ftnref7" TargetMode="External" /><Relationship Type="http://schemas.openxmlformats.org/officeDocument/2006/relationships/hyperlink" Id="rId52" Target="file:///C:/Users/VasilchenkovaSG1/Downloads/%D0%A0%D0%A0%208%20%D0%B3%D1%80%D1%83%D0%BF%D0%BF%201%20%D0%BD%D0%BE%D1%8F%D0%B1%D1%80%D1%8F%20%D0%B2%20%D1%80%D0%B5%D0%B3%D0%B8%D0%BE%D0%BD%D1%8B.docx#_ftnref8" TargetMode="External" /><Relationship Type="http://schemas.openxmlformats.org/officeDocument/2006/relationships/hyperlink" Id="rId55" Target="http://bv.mos.ru" TargetMode="External" /><Relationship Type="http://schemas.openxmlformats.org/officeDocument/2006/relationships/hyperlink" Id="rId54" Target="http://bv.mos.ru/presscenter/news-district/detail/12721089.html" TargetMode="External" /><Relationship Type="http://schemas.openxmlformats.org/officeDocument/2006/relationships/hyperlink" Id="rId28" Target="https://markirovka.ru/community/rezhim-proverok-na-kassakh/rezhim-proverok-na-kassakh" TargetMode="External" /><Relationship Type="http://schemas.openxmlformats.org/officeDocument/2006/relationships/hyperlink" Id="rId30" Target="https://xn--80ajghhoc2aj1c8b.xn--p1ai/business/projects/antiseptic/checkout/helper/" TargetMode="External" /><Relationship Type="http://schemas.openxmlformats.org/officeDocument/2006/relationships/hyperlink" Id="rId29" Target="https://xn--80ajghhoc2aj1c8b.xn--p1ai/business/projects/beer/helper/" TargetMode="External" /><Relationship Type="http://schemas.openxmlformats.org/officeDocument/2006/relationships/hyperlink" Id="rId31" Target="https://xn--80ajghhoc2aj1c8b.xn--p1ai/business/projects/dietarysup/checkout/helper/" TargetMode="External" /><Relationship Type="http://schemas.openxmlformats.org/officeDocument/2006/relationships/hyperlink" Id="rId32" Target="https://xn--80ajghhoc2aj1c8b.xn--p1ai/business/projects/footwear/checkout/helper/" TargetMode="External" /><Relationship Type="http://schemas.openxmlformats.org/officeDocument/2006/relationships/hyperlink" Id="rId33" Target="https://xn--80ajghhoc2aj1c8b.xn--p1ai/business/projects/light_industry/checkout/helper/" TargetMode="External" /><Relationship Type="http://schemas.openxmlformats.org/officeDocument/2006/relationships/hyperlink" Id="rId36" Target="https://xn--80ajghhoc2aj1c8b.xn--p1ai/business/projects/perfumes/checkout/helper/" TargetMode="External" /><Relationship Type="http://schemas.openxmlformats.org/officeDocument/2006/relationships/hyperlink" Id="rId34" Target="https://xn--80ajghhoc2aj1c8b.xn--p1ai/business/projects/photo_cameras_and_flashbulbs/checkout/helper/" TargetMode="External" /><Relationship Type="http://schemas.openxmlformats.org/officeDocument/2006/relationships/hyperlink" Id="rId35" Target="https://xn--80ajghhoc2aj1c8b.xn--p1ai/business/projects/tyres/checkout/help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2:41:30Z</dcterms:created>
  <dcterms:modified xsi:type="dcterms:W3CDTF">2025-08-02T2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